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1523E8C" w14:textId="6C639F7B" w:rsidR="006E4BC0" w:rsidRPr="006E4BC0" w:rsidRDefault="00556F55" w:rsidP="006E4BC0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Assignment </w:t>
      </w:r>
      <w:r w:rsidR="00172FEE">
        <w:rPr>
          <w:rFonts w:ascii="Times New Roman" w:hAnsi="Times New Roman" w:cs="Times New Roman"/>
          <w:b/>
          <w:bCs/>
        </w:rPr>
        <w:t>6</w:t>
      </w:r>
      <w:r>
        <w:rPr>
          <w:rFonts w:ascii="Times New Roman" w:hAnsi="Times New Roman" w:cs="Times New Roman"/>
          <w:b/>
          <w:bCs/>
        </w:rPr>
        <w:t xml:space="preserve">: </w:t>
      </w:r>
    </w:p>
    <w:p w14:paraId="0B366019" w14:textId="77777777" w:rsidR="006E4BC0" w:rsidRPr="006E4BC0" w:rsidRDefault="006E4BC0" w:rsidP="00172FEE">
      <w:pPr>
        <w:jc w:val="both"/>
        <w:rPr>
          <w:rFonts w:ascii="Times New Roman" w:hAnsi="Times New Roman" w:cs="Times New Roman"/>
        </w:rPr>
      </w:pPr>
    </w:p>
    <w:p w14:paraId="7BC3BCF6" w14:textId="414AC448" w:rsidR="00172FEE" w:rsidRPr="00172FEE" w:rsidRDefault="00172FEE" w:rsidP="00172FEE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172FEE">
        <w:rPr>
          <w:rFonts w:ascii="Times New Roman" w:hAnsi="Times New Roman" w:cs="Times New Roman"/>
        </w:rPr>
        <w:t xml:space="preserve">Write a C program with a function named </w:t>
      </w:r>
      <w:proofErr w:type="spellStart"/>
      <w:r w:rsidRPr="00172FEE">
        <w:rPr>
          <w:rFonts w:ascii="Times New Roman" w:hAnsi="Times New Roman" w:cs="Times New Roman"/>
        </w:rPr>
        <w:t>addNumbers</w:t>
      </w:r>
      <w:proofErr w:type="spellEnd"/>
      <w:r w:rsidRPr="00172FEE">
        <w:rPr>
          <w:rFonts w:ascii="Times New Roman" w:hAnsi="Times New Roman" w:cs="Times New Roman"/>
        </w:rPr>
        <w:t xml:space="preserve"> that takes two integers as parameters, adds them, and returns the result. </w:t>
      </w:r>
    </w:p>
    <w:p w14:paraId="1F3532DD" w14:textId="77777777" w:rsidR="00172FEE" w:rsidRPr="00172FEE" w:rsidRDefault="00172FEE" w:rsidP="00172FEE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172FEE">
        <w:rPr>
          <w:rFonts w:ascii="Times New Roman" w:hAnsi="Times New Roman" w:cs="Times New Roman"/>
        </w:rPr>
        <w:t xml:space="preserve">Write a C program with a function named </w:t>
      </w:r>
      <w:proofErr w:type="spellStart"/>
      <w:r w:rsidRPr="00172FEE">
        <w:rPr>
          <w:rFonts w:ascii="Times New Roman" w:hAnsi="Times New Roman" w:cs="Times New Roman"/>
        </w:rPr>
        <w:t>areaOfCircle</w:t>
      </w:r>
      <w:proofErr w:type="spellEnd"/>
      <w:r w:rsidRPr="00172FEE">
        <w:rPr>
          <w:rFonts w:ascii="Times New Roman" w:hAnsi="Times New Roman" w:cs="Times New Roman"/>
        </w:rPr>
        <w:t xml:space="preserve"> that takes the radius as a parameter and returns the area of the circle. </w:t>
      </w:r>
    </w:p>
    <w:p w14:paraId="56ED07C0" w14:textId="77777777" w:rsidR="00172FEE" w:rsidRPr="00172FEE" w:rsidRDefault="00172FEE" w:rsidP="00172FEE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172FEE">
        <w:rPr>
          <w:rFonts w:ascii="Times New Roman" w:hAnsi="Times New Roman" w:cs="Times New Roman"/>
        </w:rPr>
        <w:t xml:space="preserve">Create a C program with a function called </w:t>
      </w:r>
      <w:proofErr w:type="spellStart"/>
      <w:r w:rsidRPr="00172FEE">
        <w:rPr>
          <w:rFonts w:ascii="Times New Roman" w:hAnsi="Times New Roman" w:cs="Times New Roman"/>
        </w:rPr>
        <w:t>convertToFahrenheit</w:t>
      </w:r>
      <w:proofErr w:type="spellEnd"/>
      <w:r w:rsidRPr="00172FEE">
        <w:rPr>
          <w:rFonts w:ascii="Times New Roman" w:hAnsi="Times New Roman" w:cs="Times New Roman"/>
        </w:rPr>
        <w:t xml:space="preserve"> that takes a Celsius temperature as input and returns the Fahrenheit equivalent. Use the formula F = (C * 9/5) + 32. </w:t>
      </w:r>
    </w:p>
    <w:p w14:paraId="5E4F24D1" w14:textId="0A4A5A93" w:rsidR="00172FEE" w:rsidRPr="00172FEE" w:rsidRDefault="00172FEE" w:rsidP="00172FEE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172FEE">
        <w:rPr>
          <w:rFonts w:ascii="Times New Roman" w:hAnsi="Times New Roman" w:cs="Times New Roman"/>
        </w:rPr>
        <w:t>Write a C program using Function to Check Even or Odd.</w:t>
      </w:r>
    </w:p>
    <w:p w14:paraId="1D445E7D" w14:textId="0FA1D236" w:rsidR="00172FEE" w:rsidRPr="00172FEE" w:rsidRDefault="00172FEE" w:rsidP="00172FEE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172FEE">
        <w:rPr>
          <w:rFonts w:ascii="Times New Roman" w:hAnsi="Times New Roman" w:cs="Times New Roman"/>
        </w:rPr>
        <w:t xml:space="preserve">Write a C program using function </w:t>
      </w:r>
      <w:proofErr w:type="spellStart"/>
      <w:r w:rsidRPr="00172FEE">
        <w:rPr>
          <w:rFonts w:ascii="Times New Roman" w:hAnsi="Times New Roman" w:cs="Times New Roman"/>
        </w:rPr>
        <w:t>isPrime</w:t>
      </w:r>
      <w:proofErr w:type="spellEnd"/>
      <w:r w:rsidRPr="00172FEE">
        <w:rPr>
          <w:rFonts w:ascii="Times New Roman" w:hAnsi="Times New Roman" w:cs="Times New Roman"/>
        </w:rPr>
        <w:t xml:space="preserve"> that takes an integer and returns 1 if the number is prime and 0 otherwise. </w:t>
      </w:r>
    </w:p>
    <w:p w14:paraId="62E99ED9" w14:textId="5BAADE22" w:rsidR="00172FEE" w:rsidRPr="00172FEE" w:rsidRDefault="00172FEE" w:rsidP="00172FEE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172FEE">
        <w:rPr>
          <w:rFonts w:ascii="Times New Roman" w:hAnsi="Times New Roman" w:cs="Times New Roman"/>
        </w:rPr>
        <w:t xml:space="preserve">Write a C program using function named </w:t>
      </w:r>
      <w:proofErr w:type="spellStart"/>
      <w:r w:rsidRPr="00172FEE">
        <w:rPr>
          <w:rFonts w:ascii="Times New Roman" w:hAnsi="Times New Roman" w:cs="Times New Roman"/>
        </w:rPr>
        <w:t>calculateGCD</w:t>
      </w:r>
      <w:proofErr w:type="spellEnd"/>
      <w:r w:rsidRPr="00172FEE">
        <w:rPr>
          <w:rFonts w:ascii="Times New Roman" w:hAnsi="Times New Roman" w:cs="Times New Roman"/>
        </w:rPr>
        <w:t xml:space="preserve"> that takes two integers and returns their greatest common divisor using the Euclidean algorithm</w:t>
      </w:r>
    </w:p>
    <w:p w14:paraId="377FE8F0" w14:textId="677CAC66" w:rsidR="00172FEE" w:rsidRPr="00172FEE" w:rsidRDefault="00172FEE" w:rsidP="00172FEE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172FEE">
        <w:rPr>
          <w:rFonts w:ascii="Times New Roman" w:hAnsi="Times New Roman" w:cs="Times New Roman"/>
        </w:rPr>
        <w:t xml:space="preserve">Write a C program using function named </w:t>
      </w:r>
      <w:proofErr w:type="spellStart"/>
      <w:r w:rsidRPr="00172FEE">
        <w:rPr>
          <w:rFonts w:ascii="Times New Roman" w:hAnsi="Times New Roman" w:cs="Times New Roman"/>
        </w:rPr>
        <w:t>isLeapYear</w:t>
      </w:r>
      <w:proofErr w:type="spellEnd"/>
      <w:r w:rsidRPr="00172FEE">
        <w:rPr>
          <w:rFonts w:ascii="Times New Roman" w:hAnsi="Times New Roman" w:cs="Times New Roman"/>
        </w:rPr>
        <w:t xml:space="preserve"> that accepts a year (as an integer) and returns 1 if it is a leap year and 0 otherwise.</w:t>
      </w:r>
    </w:p>
    <w:p w14:paraId="41180D90" w14:textId="164ADE94" w:rsidR="00172FEE" w:rsidRPr="00172FEE" w:rsidRDefault="00172FEE" w:rsidP="00172FEE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A745DE">
        <w:rPr>
          <w:rFonts w:ascii="Times New Roman" w:hAnsi="Times New Roman" w:cs="Times New Roman"/>
        </w:rPr>
        <w:t>Write a C program</w:t>
      </w:r>
      <w:r w:rsidRPr="00172FE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using</w:t>
      </w:r>
      <w:r w:rsidRPr="00172FE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function </w:t>
      </w:r>
      <w:r w:rsidRPr="00172FEE">
        <w:rPr>
          <w:rFonts w:ascii="Times New Roman" w:hAnsi="Times New Roman" w:cs="Times New Roman"/>
        </w:rPr>
        <w:t xml:space="preserve">named </w:t>
      </w:r>
      <w:proofErr w:type="spellStart"/>
      <w:r w:rsidRPr="00172FEE">
        <w:rPr>
          <w:rFonts w:ascii="Times New Roman" w:hAnsi="Times New Roman" w:cs="Times New Roman"/>
        </w:rPr>
        <w:t>findMaximum</w:t>
      </w:r>
      <w:proofErr w:type="spellEnd"/>
      <w:r w:rsidRPr="00172FEE">
        <w:rPr>
          <w:rFonts w:ascii="Times New Roman" w:hAnsi="Times New Roman" w:cs="Times New Roman"/>
        </w:rPr>
        <w:t xml:space="preserve"> that receives three integer values and returns the largest of the three.</w:t>
      </w:r>
    </w:p>
    <w:p w14:paraId="52CD2700" w14:textId="5A775AF5" w:rsidR="00172FEE" w:rsidRPr="00172FEE" w:rsidRDefault="00172FEE" w:rsidP="00172FEE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A745DE">
        <w:rPr>
          <w:rFonts w:ascii="Times New Roman" w:hAnsi="Times New Roman" w:cs="Times New Roman"/>
        </w:rPr>
        <w:t>Write a C program</w:t>
      </w:r>
      <w:r w:rsidRPr="00172FE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using</w:t>
      </w:r>
      <w:r w:rsidRPr="00172FE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function </w:t>
      </w:r>
      <w:r w:rsidRPr="00172FEE">
        <w:rPr>
          <w:rFonts w:ascii="Times New Roman" w:hAnsi="Times New Roman" w:cs="Times New Roman"/>
        </w:rPr>
        <w:t xml:space="preserve">named </w:t>
      </w:r>
      <w:proofErr w:type="spellStart"/>
      <w:r w:rsidRPr="00172FEE">
        <w:rPr>
          <w:rFonts w:ascii="Times New Roman" w:hAnsi="Times New Roman" w:cs="Times New Roman"/>
        </w:rPr>
        <w:t>countCharacters</w:t>
      </w:r>
      <w:proofErr w:type="spellEnd"/>
      <w:r w:rsidRPr="00172FEE">
        <w:rPr>
          <w:rFonts w:ascii="Times New Roman" w:hAnsi="Times New Roman" w:cs="Times New Roman"/>
        </w:rPr>
        <w:t xml:space="preserve"> that accepts a string and returns the number of alphabetic characters in the string. </w:t>
      </w:r>
    </w:p>
    <w:p w14:paraId="235E151A" w14:textId="50EB23F2" w:rsidR="00172FEE" w:rsidRPr="00172FEE" w:rsidRDefault="00172FEE" w:rsidP="00172FEE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A745DE">
        <w:rPr>
          <w:rFonts w:ascii="Times New Roman" w:hAnsi="Times New Roman" w:cs="Times New Roman"/>
        </w:rPr>
        <w:t>Write a C program</w:t>
      </w:r>
      <w:r w:rsidRPr="00172FE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to calculate </w:t>
      </w:r>
      <w:r w:rsidRPr="00172FEE">
        <w:rPr>
          <w:rFonts w:ascii="Times New Roman" w:hAnsi="Times New Roman" w:cs="Times New Roman"/>
        </w:rPr>
        <w:t>Power Using a Function</w:t>
      </w:r>
    </w:p>
    <w:p w14:paraId="6B5C41B6" w14:textId="63DFD670" w:rsidR="00172FEE" w:rsidRPr="00172FEE" w:rsidRDefault="00172FEE" w:rsidP="00172FEE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A745DE">
        <w:rPr>
          <w:rFonts w:ascii="Times New Roman" w:hAnsi="Times New Roman" w:cs="Times New Roman"/>
        </w:rPr>
        <w:t>Write a C program</w:t>
      </w:r>
      <w:r w:rsidRPr="00172FE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to </w:t>
      </w:r>
      <w:r w:rsidRPr="00172FEE">
        <w:rPr>
          <w:rFonts w:ascii="Times New Roman" w:hAnsi="Times New Roman" w:cs="Times New Roman"/>
        </w:rPr>
        <w:t>Check Palindrome Using Functions</w:t>
      </w:r>
    </w:p>
    <w:p w14:paraId="4D51D6F5" w14:textId="77777777" w:rsidR="00172FEE" w:rsidRPr="00172FEE" w:rsidRDefault="00172FEE" w:rsidP="00172FEE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172FEE">
        <w:rPr>
          <w:rFonts w:ascii="Times New Roman" w:hAnsi="Times New Roman" w:cs="Times New Roman"/>
        </w:rPr>
        <w:t xml:space="preserve">Implement a function named </w:t>
      </w:r>
      <w:proofErr w:type="spellStart"/>
      <w:r w:rsidRPr="00172FEE">
        <w:rPr>
          <w:rFonts w:ascii="Times New Roman" w:hAnsi="Times New Roman" w:cs="Times New Roman"/>
        </w:rPr>
        <w:t>calculateFactorial</w:t>
      </w:r>
      <w:proofErr w:type="spellEnd"/>
      <w:r w:rsidRPr="00172FEE">
        <w:rPr>
          <w:rFonts w:ascii="Times New Roman" w:hAnsi="Times New Roman" w:cs="Times New Roman"/>
        </w:rPr>
        <w:t xml:space="preserve"> that takes an integer and returns its factorial.</w:t>
      </w:r>
    </w:p>
    <w:p w14:paraId="07DFE52B" w14:textId="37C9D6A1" w:rsidR="00172FEE" w:rsidRPr="00172FEE" w:rsidRDefault="00172FEE" w:rsidP="00172FEE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A745DE">
        <w:rPr>
          <w:rFonts w:ascii="Times New Roman" w:hAnsi="Times New Roman" w:cs="Times New Roman"/>
        </w:rPr>
        <w:t>Write a C program</w:t>
      </w:r>
      <w:r w:rsidRPr="00172FE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using</w:t>
      </w:r>
      <w:r w:rsidRPr="00172FE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function </w:t>
      </w:r>
      <w:r w:rsidRPr="00172FEE">
        <w:rPr>
          <w:rFonts w:ascii="Times New Roman" w:hAnsi="Times New Roman" w:cs="Times New Roman"/>
        </w:rPr>
        <w:t>named Uppercase that takes a character and returns the uppercase version of the character if it is lowercase.</w:t>
      </w:r>
    </w:p>
    <w:p w14:paraId="40114D63" w14:textId="7CA68B7C" w:rsidR="00556F55" w:rsidRPr="006E4BC0" w:rsidRDefault="00556F55" w:rsidP="00A745DE">
      <w:pPr>
        <w:jc w:val="both"/>
        <w:rPr>
          <w:rFonts w:ascii="Times New Roman" w:hAnsi="Times New Roman" w:cs="Times New Roman"/>
        </w:rPr>
      </w:pPr>
    </w:p>
    <w:p w14:paraId="5A259395" w14:textId="60213AC9" w:rsidR="001C7761" w:rsidRPr="006E4BC0" w:rsidRDefault="001C7761" w:rsidP="006E4BC0">
      <w:pPr>
        <w:jc w:val="both"/>
        <w:rPr>
          <w:rFonts w:ascii="Times New Roman" w:hAnsi="Times New Roman" w:cs="Times New Roman"/>
        </w:rPr>
      </w:pPr>
    </w:p>
    <w:sectPr w:rsidR="001C7761" w:rsidRPr="006E4BC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2075F31" w14:textId="77777777" w:rsidR="003F7A8A" w:rsidRDefault="003F7A8A" w:rsidP="00EA4670">
      <w:pPr>
        <w:spacing w:after="0" w:line="240" w:lineRule="auto"/>
      </w:pPr>
      <w:r>
        <w:separator/>
      </w:r>
    </w:p>
  </w:endnote>
  <w:endnote w:type="continuationSeparator" w:id="0">
    <w:p w14:paraId="2CBBD196" w14:textId="77777777" w:rsidR="003F7A8A" w:rsidRDefault="003F7A8A" w:rsidP="00EA46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0F09C99" w14:textId="77777777" w:rsidR="00EA4670" w:rsidRDefault="00EA467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73F391" w14:textId="77777777" w:rsidR="00EA4670" w:rsidRPr="009B06E3" w:rsidRDefault="00EA4670" w:rsidP="00EA4670">
    <w:pPr>
      <w:pStyle w:val="vcard-detail"/>
      <w:shd w:val="clear" w:color="auto" w:fill="FFFFFF"/>
      <w:spacing w:before="0" w:beforeAutospacing="0" w:after="0" w:afterAutospacing="0"/>
      <w:rPr>
        <w:rFonts w:ascii="Segoe UI" w:hAnsi="Segoe UI" w:cs="Segoe UI"/>
        <w:sz w:val="21"/>
        <w:szCs w:val="21"/>
      </w:rPr>
    </w:pPr>
    <w:r w:rsidRPr="009B06E3">
      <w:rPr>
        <w:rFonts w:ascii="Segoe UI" w:hAnsi="Segoe UI" w:cs="Segoe UI"/>
        <w:sz w:val="21"/>
        <w:szCs w:val="21"/>
      </w:rPr>
      <w:t xml:space="preserve">Mail: </w:t>
    </w:r>
    <w:hyperlink r:id="rId1" w:history="1">
      <w:r w:rsidRPr="009B06E3">
        <w:rPr>
          <w:rStyle w:val="Hyperlink"/>
          <w:rFonts w:ascii="Segoe UI" w:hAnsi="Segoe UI" w:cs="Segoe UI"/>
          <w:color w:val="auto"/>
          <w:sz w:val="21"/>
          <w:szCs w:val="21"/>
        </w:rPr>
        <w:t>pawankumar.iiitdmj@gmail.com</w:t>
      </w:r>
    </w:hyperlink>
    <w:r w:rsidRPr="009B06E3">
      <w:rPr>
        <w:rFonts w:ascii="Segoe UI" w:hAnsi="Segoe UI" w:cs="Segoe UI"/>
        <w:sz w:val="21"/>
        <w:szCs w:val="21"/>
      </w:rPr>
      <w:tab/>
    </w:r>
    <w:r w:rsidRPr="009B06E3">
      <w:rPr>
        <w:rFonts w:ascii="Segoe UI" w:hAnsi="Segoe UI" w:cs="Segoe UI"/>
        <w:sz w:val="21"/>
        <w:szCs w:val="21"/>
      </w:rPr>
      <w:tab/>
    </w:r>
    <w:hyperlink r:id="rId2" w:history="1">
      <w:r w:rsidRPr="009B06E3">
        <w:rPr>
          <w:rStyle w:val="Hyperlink"/>
          <w:rFonts w:ascii="Segoe UI" w:hAnsi="Segoe UI" w:cs="Segoe UI"/>
          <w:color w:val="auto"/>
          <w:sz w:val="21"/>
          <w:szCs w:val="21"/>
        </w:rPr>
        <w:t>https://www.instagram.com/rs_pawankumar/</w:t>
      </w:r>
    </w:hyperlink>
    <w:r w:rsidRPr="009B06E3">
      <w:rPr>
        <w:rFonts w:ascii="Segoe UI" w:hAnsi="Segoe UI" w:cs="Segoe UI"/>
        <w:sz w:val="21"/>
        <w:szCs w:val="21"/>
      </w:rPr>
      <w:t xml:space="preserve">  </w:t>
    </w:r>
  </w:p>
  <w:p w14:paraId="2453DAB1" w14:textId="77777777" w:rsidR="00EA4670" w:rsidRPr="009B06E3" w:rsidRDefault="00EA4670" w:rsidP="00EA4670">
    <w:pPr>
      <w:pStyle w:val="vcard-detail"/>
      <w:shd w:val="clear" w:color="auto" w:fill="FFFFFF"/>
      <w:spacing w:before="0" w:beforeAutospacing="0" w:after="0" w:afterAutospacing="0"/>
      <w:rPr>
        <w:rFonts w:ascii="Segoe UI" w:hAnsi="Segoe UI" w:cs="Segoe UI"/>
        <w:sz w:val="21"/>
        <w:szCs w:val="21"/>
      </w:rPr>
    </w:pPr>
    <w:hyperlink r:id="rId3" w:history="1">
      <w:r w:rsidRPr="009B06E3">
        <w:rPr>
          <w:rStyle w:val="Hyperlink"/>
          <w:rFonts w:ascii="Segoe UI" w:hAnsi="Segoe UI" w:cs="Segoe UI"/>
          <w:color w:val="auto"/>
          <w:sz w:val="21"/>
          <w:szCs w:val="21"/>
        </w:rPr>
        <w:t>https://www.youtube.com/@dr_pawan</w:t>
      </w:r>
    </w:hyperlink>
    <w:r w:rsidRPr="009B06E3">
      <w:rPr>
        <w:rFonts w:ascii="Segoe UI" w:hAnsi="Segoe UI" w:cs="Segoe UI"/>
        <w:sz w:val="21"/>
        <w:szCs w:val="21"/>
      </w:rPr>
      <w:t xml:space="preserve"> </w:t>
    </w:r>
    <w:r w:rsidRPr="009B06E3">
      <w:rPr>
        <w:rFonts w:ascii="Segoe UI" w:hAnsi="Segoe UI" w:cs="Segoe UI"/>
        <w:sz w:val="21"/>
        <w:szCs w:val="21"/>
      </w:rPr>
      <w:tab/>
    </w:r>
    <w:hyperlink r:id="rId4" w:history="1">
      <w:r w:rsidRPr="009B06E3">
        <w:rPr>
          <w:rStyle w:val="Hyperlink"/>
          <w:rFonts w:ascii="Segoe UI" w:hAnsi="Segoe UI" w:cs="Segoe UI"/>
          <w:color w:val="auto"/>
          <w:sz w:val="21"/>
          <w:szCs w:val="21"/>
        </w:rPr>
        <w:t>https://www.linkedin.com/in/pawaniiitdmj/</w:t>
      </w:r>
    </w:hyperlink>
    <w:r w:rsidRPr="009B06E3">
      <w:rPr>
        <w:rFonts w:ascii="Segoe UI" w:hAnsi="Segoe UI" w:cs="Segoe UI"/>
        <w:sz w:val="21"/>
        <w:szCs w:val="21"/>
      </w:rPr>
      <w:t xml:space="preserve"> </w:t>
    </w:r>
  </w:p>
  <w:p w14:paraId="3FF98A0C" w14:textId="77777777" w:rsidR="00EA4670" w:rsidRPr="009B06E3" w:rsidRDefault="00EA4670" w:rsidP="00EA4670">
    <w:pPr>
      <w:pStyle w:val="vcard-detail"/>
      <w:shd w:val="clear" w:color="auto" w:fill="FFFFFF"/>
      <w:spacing w:before="0" w:beforeAutospacing="0" w:after="0" w:afterAutospacing="0"/>
    </w:pPr>
    <w:hyperlink r:id="rId5" w:history="1">
      <w:r w:rsidRPr="009B06E3">
        <w:rPr>
          <w:rStyle w:val="Hyperlink"/>
          <w:rFonts w:ascii="Segoe UI" w:hAnsi="Segoe UI" w:cs="Segoe UI"/>
          <w:color w:val="auto"/>
          <w:sz w:val="21"/>
          <w:szCs w:val="21"/>
        </w:rPr>
        <w:t>https://github.com/pawan1809</w:t>
      </w:r>
    </w:hyperlink>
  </w:p>
  <w:p w14:paraId="7ED318E7" w14:textId="77777777" w:rsidR="00EA4670" w:rsidRDefault="00EA467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2AED16" w14:textId="77777777" w:rsidR="00EA4670" w:rsidRDefault="00EA46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A1DCFC9" w14:textId="77777777" w:rsidR="003F7A8A" w:rsidRDefault="003F7A8A" w:rsidP="00EA4670">
      <w:pPr>
        <w:spacing w:after="0" w:line="240" w:lineRule="auto"/>
      </w:pPr>
      <w:r>
        <w:separator/>
      </w:r>
    </w:p>
  </w:footnote>
  <w:footnote w:type="continuationSeparator" w:id="0">
    <w:p w14:paraId="01134EBC" w14:textId="77777777" w:rsidR="003F7A8A" w:rsidRDefault="003F7A8A" w:rsidP="00EA46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1D8BD94" w14:textId="77777777" w:rsidR="00EA4670" w:rsidRDefault="00EA467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5FC526" w14:textId="77777777" w:rsidR="00EA4670" w:rsidRDefault="00EA467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1AC508E" w14:textId="77777777" w:rsidR="00EA4670" w:rsidRDefault="00EA467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4D0798"/>
    <w:multiLevelType w:val="multilevel"/>
    <w:tmpl w:val="EAE62944"/>
    <w:lvl w:ilvl="0">
      <w:start w:val="1"/>
      <w:numFmt w:val="decimal"/>
      <w:pStyle w:val="Heading2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0E522053"/>
    <w:multiLevelType w:val="hybridMultilevel"/>
    <w:tmpl w:val="65CEF122"/>
    <w:lvl w:ilvl="0" w:tplc="191CAB5C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45733F"/>
    <w:multiLevelType w:val="hybridMultilevel"/>
    <w:tmpl w:val="3474BAD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18262A"/>
    <w:multiLevelType w:val="hybridMultilevel"/>
    <w:tmpl w:val="2A3E119A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684818579">
    <w:abstractNumId w:val="1"/>
  </w:num>
  <w:num w:numId="2" w16cid:durableId="1210533262">
    <w:abstractNumId w:val="0"/>
  </w:num>
  <w:num w:numId="3" w16cid:durableId="1871337180">
    <w:abstractNumId w:val="3"/>
  </w:num>
  <w:num w:numId="4" w16cid:durableId="189222549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ExMzQ2NDKzNLc0MzJV0lEKTi0uzszPAykwqgUA/ICCyiwAAAA="/>
  </w:docVars>
  <w:rsids>
    <w:rsidRoot w:val="006E4BC0"/>
    <w:rsid w:val="00172FEE"/>
    <w:rsid w:val="00187172"/>
    <w:rsid w:val="001C7761"/>
    <w:rsid w:val="003F7A8A"/>
    <w:rsid w:val="00556F55"/>
    <w:rsid w:val="005A0518"/>
    <w:rsid w:val="006E4BC0"/>
    <w:rsid w:val="00896C88"/>
    <w:rsid w:val="00907F52"/>
    <w:rsid w:val="009D47CC"/>
    <w:rsid w:val="00A745DE"/>
    <w:rsid w:val="00B06561"/>
    <w:rsid w:val="00B85AE6"/>
    <w:rsid w:val="00BD0177"/>
    <w:rsid w:val="00CB0ED4"/>
    <w:rsid w:val="00CD1D9E"/>
    <w:rsid w:val="00EA4670"/>
    <w:rsid w:val="00EC3E8A"/>
    <w:rsid w:val="00F2142A"/>
    <w:rsid w:val="00F55F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67DCE0"/>
  <w15:chartTrackingRefBased/>
  <w15:docId w15:val="{1BB47447-6C75-4463-B419-070F96EEC4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D1D9E"/>
    <w:pPr>
      <w:keepNext/>
      <w:keepLines/>
      <w:numPr>
        <w:numId w:val="2"/>
      </w:numPr>
      <w:spacing w:before="40" w:after="0"/>
      <w:ind w:hanging="360"/>
      <w:outlineLvl w:val="1"/>
    </w:pPr>
    <w:rPr>
      <w:rFonts w:asciiTheme="majorHAnsi" w:eastAsiaTheme="majorEastAsia" w:hAnsiTheme="majorHAnsi" w:cs="Mangal"/>
      <w:color w:val="2F5496" w:themeColor="accent1" w:themeShade="BF"/>
      <w:sz w:val="26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CD1D9E"/>
    <w:rPr>
      <w:rFonts w:asciiTheme="majorHAnsi" w:eastAsiaTheme="majorEastAsia" w:hAnsiTheme="majorHAnsi" w:cs="Mangal"/>
      <w:color w:val="2F5496" w:themeColor="accent1" w:themeShade="BF"/>
      <w:sz w:val="26"/>
      <w:szCs w:val="23"/>
    </w:rPr>
  </w:style>
  <w:style w:type="paragraph" w:styleId="ListParagraph">
    <w:name w:val="List Paragraph"/>
    <w:basedOn w:val="Normal"/>
    <w:uiPriority w:val="34"/>
    <w:qFormat/>
    <w:rsid w:val="00172FE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A467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4670"/>
  </w:style>
  <w:style w:type="paragraph" w:styleId="Footer">
    <w:name w:val="footer"/>
    <w:basedOn w:val="Normal"/>
    <w:link w:val="FooterChar"/>
    <w:uiPriority w:val="99"/>
    <w:unhideWhenUsed/>
    <w:rsid w:val="00EA467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4670"/>
  </w:style>
  <w:style w:type="paragraph" w:customStyle="1" w:styleId="vcard-detail">
    <w:name w:val="vcard-detail"/>
    <w:basedOn w:val="Normal"/>
    <w:rsid w:val="00EA46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styleId="Hyperlink">
    <w:name w:val="Hyperlink"/>
    <w:basedOn w:val="DefaultParagraphFont"/>
    <w:uiPriority w:val="99"/>
    <w:unhideWhenUsed/>
    <w:rsid w:val="00EA467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youtube.com/@dr_pawan" TargetMode="External"/><Relationship Id="rId2" Type="http://schemas.openxmlformats.org/officeDocument/2006/relationships/hyperlink" Target="https://www.instagram.com/rs_pawankumar/" TargetMode="External"/><Relationship Id="rId1" Type="http://schemas.openxmlformats.org/officeDocument/2006/relationships/hyperlink" Target="mailto:pawankumar.iiitdmj@gmail.com" TargetMode="External"/><Relationship Id="rId5" Type="http://schemas.openxmlformats.org/officeDocument/2006/relationships/hyperlink" Target="https://github.com/pawan1809" TargetMode="External"/><Relationship Id="rId4" Type="http://schemas.openxmlformats.org/officeDocument/2006/relationships/hyperlink" Target="https://www.linkedin.com/in/pawaniiitdmj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27</Words>
  <Characters>1294</Characters>
  <Application>Microsoft Office Word</Application>
  <DocSecurity>0</DocSecurity>
  <Lines>10</Lines>
  <Paragraphs>3</Paragraphs>
  <ScaleCrop>false</ScaleCrop>
  <Company/>
  <LinksUpToDate>false</LinksUpToDate>
  <CharactersWithSpaces>1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an Kumar</dc:creator>
  <cp:keywords/>
  <dc:description/>
  <cp:lastModifiedBy>Pawan Kumar</cp:lastModifiedBy>
  <cp:revision>4</cp:revision>
  <dcterms:created xsi:type="dcterms:W3CDTF">2024-07-03T06:22:00Z</dcterms:created>
  <dcterms:modified xsi:type="dcterms:W3CDTF">2024-07-31T02:01:00Z</dcterms:modified>
</cp:coreProperties>
</file>